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ve w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v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46 platt ave milpitas 95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gentxx001@mail.co</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888786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4/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